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79EE3" w14:textId="77777777" w:rsidR="00F86826" w:rsidRPr="00F86826" w:rsidRDefault="00F86826" w:rsidP="00F86826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86826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Nomination Criteria for the Rotary Club of Harrisburg </w:t>
      </w:r>
    </w:p>
    <w:p w14:paraId="27A957A4" w14:textId="0A843025" w:rsidR="00F86826" w:rsidRPr="00F86826" w:rsidRDefault="00F86826" w:rsidP="00F86826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86826">
        <w:rPr>
          <w:rFonts w:ascii="Times New Roman" w:hAnsi="Times New Roman" w:cs="Times New Roman"/>
          <w:b/>
          <w:bCs/>
          <w:sz w:val="32"/>
          <w:szCs w:val="32"/>
          <w:u w:val="single"/>
        </w:rPr>
        <w:t>Community Service Award</w:t>
      </w:r>
    </w:p>
    <w:p w14:paraId="2693F7B6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b/>
          <w:bCs/>
          <w:sz w:val="28"/>
          <w:szCs w:val="28"/>
        </w:rPr>
        <w:t>Demonstrated Commitment to Service</w:t>
      </w:r>
      <w:r w:rsidRPr="00F86826">
        <w:rPr>
          <w:rFonts w:ascii="Times New Roman" w:hAnsi="Times New Roman" w:cs="Times New Roman"/>
          <w:sz w:val="28"/>
          <w:szCs w:val="28"/>
        </w:rPr>
        <w:t>: Nominees must have a proven track record of dedicated service to the Harrisburg community, consistently going above and beyond to make a positive impact.</w:t>
      </w:r>
    </w:p>
    <w:p w14:paraId="1592BF63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39C4EA45" w14:textId="3E8D69FB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b/>
          <w:bCs/>
          <w:sz w:val="28"/>
          <w:szCs w:val="28"/>
        </w:rPr>
        <w:t>Impact</w:t>
      </w:r>
      <w:r w:rsidRPr="00F86826">
        <w:rPr>
          <w:rFonts w:ascii="Times New Roman" w:hAnsi="Times New Roman" w:cs="Times New Roman"/>
          <w:sz w:val="28"/>
          <w:szCs w:val="28"/>
        </w:rPr>
        <w:t>: Nominees should have initiated or contributed to projects or initiatives that have significantly benefited the community, demonstrating creativity and effectiveness in addressing local needs.</w:t>
      </w:r>
    </w:p>
    <w:p w14:paraId="525C2079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33569FC5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b/>
          <w:bCs/>
          <w:sz w:val="28"/>
          <w:szCs w:val="28"/>
        </w:rPr>
        <w:t>Leadership and Collaboration</w:t>
      </w:r>
      <w:r w:rsidRPr="00F86826">
        <w:rPr>
          <w:rFonts w:ascii="Times New Roman" w:hAnsi="Times New Roman" w:cs="Times New Roman"/>
          <w:sz w:val="28"/>
          <w:szCs w:val="28"/>
        </w:rPr>
        <w:t>: Nominees should exhibit strong leadership qualities and a collaborative spirit, actively engaging with community members, organizations, and stakeholders to achieve common goals and create lasting change.</w:t>
      </w:r>
    </w:p>
    <w:p w14:paraId="28864155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41852ACD" w14:textId="6B635E10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b/>
          <w:bCs/>
          <w:sz w:val="28"/>
          <w:szCs w:val="28"/>
        </w:rPr>
        <w:t>Ethical and Responsible Conduct</w:t>
      </w:r>
      <w:r w:rsidRPr="00F86826">
        <w:rPr>
          <w:rFonts w:ascii="Times New Roman" w:hAnsi="Times New Roman" w:cs="Times New Roman"/>
          <w:sz w:val="28"/>
          <w:szCs w:val="28"/>
        </w:rPr>
        <w:t xml:space="preserve">: Nominees must uphold </w:t>
      </w:r>
      <w:r>
        <w:rPr>
          <w:rFonts w:ascii="Times New Roman" w:hAnsi="Times New Roman" w:cs="Times New Roman"/>
          <w:sz w:val="28"/>
          <w:szCs w:val="28"/>
        </w:rPr>
        <w:t xml:space="preserve">the Four-way Test </w:t>
      </w:r>
      <w:r w:rsidR="0059437B">
        <w:rPr>
          <w:rFonts w:ascii="Times New Roman" w:hAnsi="Times New Roman" w:cs="Times New Roman"/>
          <w:sz w:val="28"/>
          <w:szCs w:val="28"/>
        </w:rPr>
        <w:t xml:space="preserve">and </w:t>
      </w:r>
      <w:r w:rsidRPr="00F86826">
        <w:rPr>
          <w:rFonts w:ascii="Times New Roman" w:hAnsi="Times New Roman" w:cs="Times New Roman"/>
          <w:sz w:val="28"/>
          <w:szCs w:val="28"/>
        </w:rPr>
        <w:t>ethical standards and demonstrate integrity in their service activities, acting as positive role models for others in the community.</w:t>
      </w:r>
    </w:p>
    <w:p w14:paraId="2CC7DAE8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0A25C75B" w14:textId="77777777" w:rsidR="00F86826" w:rsidRPr="00F86826" w:rsidRDefault="00F86826" w:rsidP="00F8682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86826">
        <w:rPr>
          <w:rFonts w:ascii="Times New Roman" w:hAnsi="Times New Roman" w:cs="Times New Roman"/>
          <w:b/>
          <w:bCs/>
          <w:sz w:val="32"/>
          <w:szCs w:val="32"/>
        </w:rPr>
        <w:t>Nomination Form for the Rotary Club of Harrisburg Community Service Award:</w:t>
      </w:r>
    </w:p>
    <w:p w14:paraId="665DB610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341E7302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Nominee Information:</w:t>
      </w:r>
    </w:p>
    <w:p w14:paraId="0F2EDC7C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13CD42D6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Name:</w:t>
      </w:r>
    </w:p>
    <w:p w14:paraId="763CB933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Contact Information:</w:t>
      </w:r>
    </w:p>
    <w:p w14:paraId="1299C8F3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Brief Biography/Background:</w:t>
      </w:r>
    </w:p>
    <w:p w14:paraId="4B63A0A7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30BEC9A7" w14:textId="6CEC96D7" w:rsidR="00F86826" w:rsidRPr="00F86826" w:rsidRDefault="00F86826" w:rsidP="00F8682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6826">
        <w:rPr>
          <w:rFonts w:ascii="Times New Roman" w:hAnsi="Times New Roman" w:cs="Times New Roman"/>
          <w:b/>
          <w:bCs/>
          <w:sz w:val="28"/>
          <w:szCs w:val="28"/>
        </w:rPr>
        <w:lastRenderedPageBreak/>
        <w:t>Nomination Details:</w:t>
      </w:r>
    </w:p>
    <w:p w14:paraId="224AC810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29E9D0BA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Description of Nominee's Service Activities and Contributions to the Harrisburg Community:</w:t>
      </w:r>
    </w:p>
    <w:p w14:paraId="3730393E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09F92AEB" w14:textId="48170BE5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Examples of Projects or Initiatives Led or Participated in by the Nominee:</w:t>
      </w:r>
    </w:p>
    <w:p w14:paraId="2F7B6CF6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36F02774" w14:textId="5010CC53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Explanation of How Nominee's Efforts Have Made a Positive Impact on the Community:</w:t>
      </w:r>
    </w:p>
    <w:p w14:paraId="561A9F22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36265BD1" w14:textId="2D0FE6EB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Description of Nominee's Leadership Qualities and Collaborative Approach:</w:t>
      </w:r>
    </w:p>
    <w:p w14:paraId="014A0263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789D301F" w14:textId="3669B818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Additional Information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338375F7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414C153D" w14:textId="1797BEE8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Nominator Information:</w:t>
      </w:r>
    </w:p>
    <w:p w14:paraId="526004A2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Name:</w:t>
      </w:r>
    </w:p>
    <w:p w14:paraId="0A922FBF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Contact Information:</w:t>
      </w:r>
    </w:p>
    <w:p w14:paraId="253E6F75" w14:textId="77777777" w:rsidR="00F8682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>Relationship to Nominee:</w:t>
      </w:r>
    </w:p>
    <w:p w14:paraId="6BEA43C3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6580B2F0" w14:textId="77777777" w:rsid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</w:p>
    <w:p w14:paraId="2BA418FF" w14:textId="0C109917" w:rsidR="00525E06" w:rsidRPr="00F86826" w:rsidRDefault="00F86826" w:rsidP="00F86826">
      <w:pPr>
        <w:rPr>
          <w:rFonts w:ascii="Times New Roman" w:hAnsi="Times New Roman" w:cs="Times New Roman"/>
          <w:sz w:val="28"/>
          <w:szCs w:val="28"/>
        </w:rPr>
      </w:pPr>
      <w:r w:rsidRPr="00F86826">
        <w:rPr>
          <w:rFonts w:ascii="Times New Roman" w:hAnsi="Times New Roman" w:cs="Times New Roman"/>
          <w:sz w:val="28"/>
          <w:szCs w:val="28"/>
        </w:rPr>
        <w:t xml:space="preserve">Please submit completed nomination forms to </w:t>
      </w:r>
      <w:hyperlink r:id="rId4" w:history="1">
        <w:r w:rsidRPr="002242B8">
          <w:rPr>
            <w:rStyle w:val="Hyperlink"/>
            <w:rFonts w:ascii="Times New Roman" w:hAnsi="Times New Roman" w:cs="Times New Roman"/>
            <w:sz w:val="28"/>
            <w:szCs w:val="28"/>
          </w:rPr>
          <w:t>admin@hbgrotary.org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86826">
        <w:rPr>
          <w:rFonts w:ascii="Times New Roman" w:hAnsi="Times New Roman" w:cs="Times New Roman"/>
          <w:sz w:val="28"/>
          <w:szCs w:val="28"/>
        </w:rPr>
        <w:t>by</w:t>
      </w:r>
      <w:r w:rsidR="00F17395">
        <w:rPr>
          <w:rFonts w:ascii="Times New Roman" w:hAnsi="Times New Roman" w:cs="Times New Roman"/>
          <w:sz w:val="28"/>
          <w:szCs w:val="28"/>
        </w:rPr>
        <w:t xml:space="preserve"> </w:t>
      </w:r>
      <w:r w:rsidR="00F17395" w:rsidRPr="00F17395">
        <w:rPr>
          <w:rFonts w:ascii="Times New Roman" w:hAnsi="Times New Roman" w:cs="Times New Roman"/>
          <w:sz w:val="28"/>
          <w:szCs w:val="28"/>
          <w:highlight w:val="yellow"/>
        </w:rPr>
        <w:t>Friday,</w:t>
      </w:r>
      <w:r w:rsidRPr="00F17395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</w:t>
      </w:r>
      <w:r w:rsidR="00F17395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May 2, 2025</w:t>
      </w:r>
      <w:r w:rsidRPr="00C43C48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  <w:r w:rsidRPr="00F86826">
        <w:rPr>
          <w:rFonts w:ascii="Times New Roman" w:hAnsi="Times New Roman" w:cs="Times New Roman"/>
          <w:sz w:val="28"/>
          <w:szCs w:val="28"/>
        </w:rPr>
        <w:t xml:space="preserve"> For inquiries or additional information, please contact </w:t>
      </w:r>
      <w:r>
        <w:rPr>
          <w:rFonts w:ascii="Times New Roman" w:hAnsi="Times New Roman" w:cs="Times New Roman"/>
          <w:sz w:val="28"/>
          <w:szCs w:val="28"/>
        </w:rPr>
        <w:t>President</w:t>
      </w:r>
      <w:r w:rsidR="00C43C48">
        <w:rPr>
          <w:rFonts w:ascii="Times New Roman" w:hAnsi="Times New Roman" w:cs="Times New Roman"/>
          <w:sz w:val="28"/>
          <w:szCs w:val="28"/>
        </w:rPr>
        <w:t xml:space="preserve"> Elect Shaun </w:t>
      </w:r>
      <w:r>
        <w:rPr>
          <w:rFonts w:ascii="Times New Roman" w:hAnsi="Times New Roman" w:cs="Times New Roman"/>
          <w:sz w:val="28"/>
          <w:szCs w:val="28"/>
        </w:rPr>
        <w:t xml:space="preserve"> at: </w:t>
      </w:r>
      <w:r w:rsidR="00C43C48">
        <w:rPr>
          <w:rFonts w:ascii="Times New Roman" w:hAnsi="Times New Roman" w:cs="Times New Roman"/>
          <w:sz w:val="28"/>
          <w:szCs w:val="28"/>
        </w:rPr>
        <w:t>seng@mtb.com</w:t>
      </w:r>
    </w:p>
    <w:sectPr w:rsidR="00525E06" w:rsidRPr="00F868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TazADLMzU0sTZR0lIJTi4sz8/NACoxqAZgF0TssAAAA"/>
  </w:docVars>
  <w:rsids>
    <w:rsidRoot w:val="00F86826"/>
    <w:rsid w:val="00281662"/>
    <w:rsid w:val="00525E06"/>
    <w:rsid w:val="0059437B"/>
    <w:rsid w:val="00C43C48"/>
    <w:rsid w:val="00F17395"/>
    <w:rsid w:val="00F86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170F"/>
  <w15:chartTrackingRefBased/>
  <w15:docId w15:val="{E935E052-9473-41EC-A47A-B1BC79F44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68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6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bgrot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8</Words>
  <Characters>1519</Characters>
  <Application>Microsoft Office Word</Application>
  <DocSecurity>0</DocSecurity>
  <Lines>54</Lines>
  <Paragraphs>26</Paragraphs>
  <ScaleCrop>false</ScaleCrop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Brown</dc:creator>
  <cp:keywords/>
  <dc:description/>
  <cp:lastModifiedBy>Jeanne Troy</cp:lastModifiedBy>
  <cp:revision>3</cp:revision>
  <dcterms:created xsi:type="dcterms:W3CDTF">2025-04-23T13:47:00Z</dcterms:created>
  <dcterms:modified xsi:type="dcterms:W3CDTF">2025-04-23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70ffba18ae95aa17701f7598181ed746f378e5a02214ed15ad59d622895198</vt:lpwstr>
  </property>
</Properties>
</file>